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E78F6" w14:textId="77777777" w:rsidR="00215BE4" w:rsidRDefault="00215BE4" w:rsidP="00215BE4">
      <w:pPr>
        <w:pStyle w:val="ListParagraph"/>
        <w:numPr>
          <w:ilvl w:val="0"/>
          <w:numId w:val="1"/>
        </w:numPr>
      </w:pPr>
      <w:r>
        <w:t>Python program to find difference between current time and given time</w:t>
      </w:r>
    </w:p>
    <w:p w14:paraId="4444F98E" w14:textId="77777777" w:rsidR="00FB49EA" w:rsidRDefault="00FB49EA" w:rsidP="00FB49EA">
      <w:r>
        <w:t>import datetime</w:t>
      </w:r>
    </w:p>
    <w:p w14:paraId="25269C45" w14:textId="77777777" w:rsidR="00FB49EA" w:rsidRDefault="00FB49EA" w:rsidP="00FB49EA"/>
    <w:p w14:paraId="5545DB2E" w14:textId="77777777" w:rsidR="00FB49EA" w:rsidRDefault="00FB49EA" w:rsidP="00FB49EA">
      <w:r>
        <w:t>def time_difference(given_time):</w:t>
      </w:r>
    </w:p>
    <w:p w14:paraId="73F664ED" w14:textId="77777777" w:rsidR="00FB49EA" w:rsidRDefault="00FB49EA" w:rsidP="00FB49EA">
      <w:r>
        <w:t xml:space="preserve">    current_time = datetime.datetime.now().time()</w:t>
      </w:r>
    </w:p>
    <w:p w14:paraId="4E8AC38B" w14:textId="77777777" w:rsidR="00FB49EA" w:rsidRDefault="00FB49EA" w:rsidP="00FB49EA">
      <w:r>
        <w:t xml:space="preserve">    given_time = datetime.datetime.strptime(given_time, "%H:%M:%S").time()</w:t>
      </w:r>
    </w:p>
    <w:p w14:paraId="3C7C979E" w14:textId="77777777" w:rsidR="00FB49EA" w:rsidRDefault="00FB49EA" w:rsidP="00FB49EA">
      <w:r>
        <w:t xml:space="preserve">    diff = datetime.datetime.combine(datetime.date.today(), current_time) - datetime.datetime.combine(datetime.date.today(), given_time)</w:t>
      </w:r>
    </w:p>
    <w:p w14:paraId="12D1665D" w14:textId="77777777" w:rsidR="00FB49EA" w:rsidRDefault="00FB49EA" w:rsidP="00FB49EA">
      <w:r>
        <w:t xml:space="preserve">    return diff</w:t>
      </w:r>
    </w:p>
    <w:p w14:paraId="0650A8B9" w14:textId="77777777" w:rsidR="00FB49EA" w:rsidRDefault="00FB49EA" w:rsidP="00FB49EA"/>
    <w:p w14:paraId="5F6577C1" w14:textId="77777777" w:rsidR="00FB49EA" w:rsidRDefault="00FB49EA" w:rsidP="00FB49EA">
      <w:r>
        <w:t># Example usage</w:t>
      </w:r>
    </w:p>
    <w:p w14:paraId="52B009F1" w14:textId="77777777" w:rsidR="00FB49EA" w:rsidRDefault="00FB49EA" w:rsidP="00FB49EA">
      <w:r>
        <w:t>given_time = "10:30:00"</w:t>
      </w:r>
    </w:p>
    <w:p w14:paraId="467A52CB" w14:textId="77777777" w:rsidR="00FB49EA" w:rsidRDefault="00FB49EA" w:rsidP="00FB49EA">
      <w:r>
        <w:t>time_diff = time_difference(given_time)</w:t>
      </w:r>
    </w:p>
    <w:p w14:paraId="78162C2E" w14:textId="5DC71354" w:rsidR="00FB49EA" w:rsidRDefault="00FB49EA" w:rsidP="00FB49EA">
      <w:r>
        <w:t>print(f"Difference: {time_diff}")</w:t>
      </w:r>
    </w:p>
    <w:p w14:paraId="45E9CE8B" w14:textId="77777777" w:rsidR="00FB49EA" w:rsidRDefault="00FB49EA" w:rsidP="00FB49EA"/>
    <w:p w14:paraId="285739FD" w14:textId="77777777" w:rsidR="00FB49EA" w:rsidRDefault="00FB49EA" w:rsidP="00FB49EA"/>
    <w:p w14:paraId="3FAE78F7" w14:textId="77777777" w:rsidR="00215BE4" w:rsidRDefault="00215BE4" w:rsidP="00215BE4">
      <w:pPr>
        <w:pStyle w:val="ListParagraph"/>
        <w:numPr>
          <w:ilvl w:val="0"/>
          <w:numId w:val="1"/>
        </w:numPr>
      </w:pPr>
      <w:r>
        <w:t>Python Program to Create a Lap Timer</w:t>
      </w:r>
    </w:p>
    <w:p w14:paraId="3B6DC8BE" w14:textId="77777777" w:rsidR="00FB49EA" w:rsidRDefault="00FB49EA" w:rsidP="00FB49EA">
      <w:r>
        <w:t>import time</w:t>
      </w:r>
    </w:p>
    <w:p w14:paraId="7DBAE5CE" w14:textId="77777777" w:rsidR="00FB49EA" w:rsidRDefault="00FB49EA" w:rsidP="00FB49EA"/>
    <w:p w14:paraId="060F064D" w14:textId="77777777" w:rsidR="00FB49EA" w:rsidRDefault="00FB49EA" w:rsidP="00FB49EA">
      <w:r>
        <w:t>def lap_timer():</w:t>
      </w:r>
    </w:p>
    <w:p w14:paraId="09717232" w14:textId="77777777" w:rsidR="00FB49EA" w:rsidRDefault="00FB49EA" w:rsidP="00FB49EA">
      <w:r>
        <w:t xml:space="preserve">    lap_times = []</w:t>
      </w:r>
    </w:p>
    <w:p w14:paraId="6036A0CF" w14:textId="77777777" w:rsidR="00FB49EA" w:rsidRDefault="00FB49EA" w:rsidP="00FB49EA">
      <w:r>
        <w:t xml:space="preserve">    start_time = time.time()</w:t>
      </w:r>
    </w:p>
    <w:p w14:paraId="2AC40B54" w14:textId="77777777" w:rsidR="00FB49EA" w:rsidRDefault="00FB49EA" w:rsidP="00FB49EA">
      <w:r>
        <w:t xml:space="preserve">    while True:</w:t>
      </w:r>
    </w:p>
    <w:p w14:paraId="3DF35F18" w14:textId="77777777" w:rsidR="00FB49EA" w:rsidRDefault="00FB49EA" w:rsidP="00FB49EA">
      <w:r>
        <w:t xml:space="preserve">        input("Press Enter to record lap time, or 'q' to quit: ")</w:t>
      </w:r>
    </w:p>
    <w:p w14:paraId="3C9403CB" w14:textId="77777777" w:rsidR="00FB49EA" w:rsidRDefault="00FB49EA" w:rsidP="00FB49EA">
      <w:r>
        <w:t xml:space="preserve">        lap_time = time.time() - start_time</w:t>
      </w:r>
    </w:p>
    <w:p w14:paraId="1562680D" w14:textId="77777777" w:rsidR="00FB49EA" w:rsidRDefault="00FB49EA" w:rsidP="00FB49EA">
      <w:r>
        <w:t xml:space="preserve">        lap_times.append(lap_time)</w:t>
      </w:r>
    </w:p>
    <w:p w14:paraId="7B3E8460" w14:textId="77777777" w:rsidR="00FB49EA" w:rsidRDefault="00FB49EA" w:rsidP="00FB49EA">
      <w:r>
        <w:t xml:space="preserve">        print(f"Lap {len(lap_times)}: {lap_time} seconds")</w:t>
      </w:r>
    </w:p>
    <w:p w14:paraId="286945EC" w14:textId="77777777" w:rsidR="00FB49EA" w:rsidRDefault="00FB49EA" w:rsidP="00FB49EA">
      <w:r>
        <w:t xml:space="preserve">        if input("Continue? (y/n): ").lower() == 'n':</w:t>
      </w:r>
    </w:p>
    <w:p w14:paraId="69AC29B3" w14:textId="77777777" w:rsidR="00FB49EA" w:rsidRDefault="00FB49EA" w:rsidP="00FB49EA">
      <w:r>
        <w:t xml:space="preserve">            break</w:t>
      </w:r>
    </w:p>
    <w:p w14:paraId="0CC8B65C" w14:textId="77777777" w:rsidR="00FB49EA" w:rsidRDefault="00FB49EA" w:rsidP="00FB49EA">
      <w:r>
        <w:t xml:space="preserve">    return lap_times</w:t>
      </w:r>
    </w:p>
    <w:p w14:paraId="0B08A458" w14:textId="77777777" w:rsidR="00FB49EA" w:rsidRDefault="00FB49EA" w:rsidP="00FB49EA"/>
    <w:p w14:paraId="65956AEE" w14:textId="77777777" w:rsidR="00FB49EA" w:rsidRDefault="00FB49EA" w:rsidP="00FB49EA">
      <w:r>
        <w:lastRenderedPageBreak/>
        <w:t># Example usage</w:t>
      </w:r>
    </w:p>
    <w:p w14:paraId="303417AF" w14:textId="77777777" w:rsidR="00FB49EA" w:rsidRDefault="00FB49EA" w:rsidP="00FB49EA">
      <w:r>
        <w:t>lap_times = lap_timer()</w:t>
      </w:r>
    </w:p>
    <w:p w14:paraId="1954A684" w14:textId="597D6BA4" w:rsidR="00FB49EA" w:rsidRDefault="00FB49EA" w:rsidP="00FB49EA">
      <w:r>
        <w:t>print(f"Lap times: {lap_times}")</w:t>
      </w:r>
    </w:p>
    <w:p w14:paraId="50BA4F4C" w14:textId="77777777" w:rsidR="00FB49EA" w:rsidRDefault="00FB49EA" w:rsidP="00FB49EA"/>
    <w:p w14:paraId="6F18F4F8" w14:textId="77777777" w:rsidR="00FB49EA" w:rsidRDefault="00FB49EA" w:rsidP="00FB49EA"/>
    <w:p w14:paraId="1DA2D577" w14:textId="77777777" w:rsidR="00FB49EA" w:rsidRDefault="00FB49EA" w:rsidP="00FB49EA"/>
    <w:p w14:paraId="660DA4F7" w14:textId="77777777" w:rsidR="00FB49EA" w:rsidRDefault="00FB49EA" w:rsidP="00FB49EA"/>
    <w:p w14:paraId="3FAE78F8" w14:textId="77777777" w:rsidR="00215BE4" w:rsidRDefault="00215BE4" w:rsidP="00215BE4">
      <w:pPr>
        <w:pStyle w:val="ListParagraph"/>
        <w:numPr>
          <w:ilvl w:val="0"/>
          <w:numId w:val="1"/>
        </w:numPr>
      </w:pPr>
      <w:r>
        <w:t>Convert date string to timestamp in Python</w:t>
      </w:r>
    </w:p>
    <w:p w14:paraId="43803493" w14:textId="77777777" w:rsidR="00FB49EA" w:rsidRDefault="00FB49EA" w:rsidP="00FB49EA">
      <w:r>
        <w:t>import datetime</w:t>
      </w:r>
    </w:p>
    <w:p w14:paraId="286DC325" w14:textId="77777777" w:rsidR="00FB49EA" w:rsidRDefault="00FB49EA" w:rsidP="00FB49EA"/>
    <w:p w14:paraId="15E430D2" w14:textId="77777777" w:rsidR="00FB49EA" w:rsidRDefault="00FB49EA" w:rsidP="00FB49EA">
      <w:r>
        <w:t>def date_to_timestamp(date_string, format="%Y-%m-%d"):</w:t>
      </w:r>
    </w:p>
    <w:p w14:paraId="6E319B9D" w14:textId="77777777" w:rsidR="00FB49EA" w:rsidRDefault="00FB49EA" w:rsidP="00FB49EA">
      <w:r>
        <w:t xml:space="preserve">    timestamp = datetime.datetime.strptime(date_string, format).timestamp()</w:t>
      </w:r>
    </w:p>
    <w:p w14:paraId="002BC023" w14:textId="77777777" w:rsidR="00FB49EA" w:rsidRDefault="00FB49EA" w:rsidP="00FB49EA">
      <w:r>
        <w:t xml:space="preserve">    return int(timestamp)</w:t>
      </w:r>
    </w:p>
    <w:p w14:paraId="2976B9FC" w14:textId="77777777" w:rsidR="00FB49EA" w:rsidRDefault="00FB49EA" w:rsidP="00FB49EA"/>
    <w:p w14:paraId="4AC9C606" w14:textId="77777777" w:rsidR="00FB49EA" w:rsidRDefault="00FB49EA" w:rsidP="00FB49EA">
      <w:r>
        <w:t># Example usage</w:t>
      </w:r>
    </w:p>
    <w:p w14:paraId="39BEB55D" w14:textId="77777777" w:rsidR="00FB49EA" w:rsidRDefault="00FB49EA" w:rsidP="00FB49EA">
      <w:r>
        <w:t>date_string = "2023-06-17"</w:t>
      </w:r>
    </w:p>
    <w:p w14:paraId="64407AD0" w14:textId="77777777" w:rsidR="00FB49EA" w:rsidRDefault="00FB49EA" w:rsidP="00FB49EA">
      <w:r>
        <w:t>timestamp = date_to_timestamp(date_string)</w:t>
      </w:r>
    </w:p>
    <w:p w14:paraId="74A37F82" w14:textId="18B46916" w:rsidR="00FB49EA" w:rsidRDefault="00FB49EA" w:rsidP="00FB49EA">
      <w:r>
        <w:t>print(f"Timestamp: {timestamp}")</w:t>
      </w:r>
    </w:p>
    <w:p w14:paraId="7C93D49B" w14:textId="77777777" w:rsidR="00FB49EA" w:rsidRDefault="00FB49EA" w:rsidP="00FB49EA"/>
    <w:p w14:paraId="74AF399C" w14:textId="77777777" w:rsidR="00FB49EA" w:rsidRDefault="00FB49EA" w:rsidP="00FB49EA"/>
    <w:p w14:paraId="5FE09D99" w14:textId="77777777" w:rsidR="00FB49EA" w:rsidRDefault="00FB49EA" w:rsidP="00FB49EA"/>
    <w:p w14:paraId="3FAE78F9" w14:textId="77777777" w:rsidR="00215BE4" w:rsidRDefault="00215BE4" w:rsidP="00215BE4">
      <w:pPr>
        <w:pStyle w:val="ListParagraph"/>
        <w:numPr>
          <w:ilvl w:val="0"/>
          <w:numId w:val="1"/>
        </w:numPr>
      </w:pPr>
      <w:r>
        <w:t>How to convert timestamp string to datetime object in Python?</w:t>
      </w:r>
    </w:p>
    <w:p w14:paraId="0908DB6B" w14:textId="77777777" w:rsidR="00FB49EA" w:rsidRDefault="00FB49EA" w:rsidP="00FB49EA">
      <w:r>
        <w:t>import datetime</w:t>
      </w:r>
    </w:p>
    <w:p w14:paraId="33D64295" w14:textId="77777777" w:rsidR="00FB49EA" w:rsidRDefault="00FB49EA" w:rsidP="00FB49EA"/>
    <w:p w14:paraId="3DC51623" w14:textId="77777777" w:rsidR="00FB49EA" w:rsidRDefault="00FB49EA" w:rsidP="00FB49EA">
      <w:r>
        <w:t>def timestamp_to_datetime(timestamp_string):</w:t>
      </w:r>
    </w:p>
    <w:p w14:paraId="4CEF058B" w14:textId="77777777" w:rsidR="00FB49EA" w:rsidRDefault="00FB49EA" w:rsidP="00FB49EA">
      <w:r>
        <w:t xml:space="preserve">    timestamp = float(timestamp_string)</w:t>
      </w:r>
    </w:p>
    <w:p w14:paraId="08B4949E" w14:textId="77777777" w:rsidR="00FB49EA" w:rsidRDefault="00FB49EA" w:rsidP="00FB49EA">
      <w:r>
        <w:t xml:space="preserve">    dt_object = datetime.datetime.fromtimestamp(timestamp)</w:t>
      </w:r>
    </w:p>
    <w:p w14:paraId="12B63330" w14:textId="77777777" w:rsidR="00FB49EA" w:rsidRDefault="00FB49EA" w:rsidP="00FB49EA">
      <w:r>
        <w:t xml:space="preserve">    return dt_object</w:t>
      </w:r>
    </w:p>
    <w:p w14:paraId="72D67E58" w14:textId="77777777" w:rsidR="00FB49EA" w:rsidRDefault="00FB49EA" w:rsidP="00FB49EA"/>
    <w:p w14:paraId="29B9E1DE" w14:textId="77777777" w:rsidR="00FB49EA" w:rsidRDefault="00FB49EA" w:rsidP="00FB49EA">
      <w:r>
        <w:t># Example usage</w:t>
      </w:r>
    </w:p>
    <w:p w14:paraId="5B1ACAB4" w14:textId="77777777" w:rsidR="00FB49EA" w:rsidRDefault="00FB49EA" w:rsidP="00FB49EA">
      <w:r>
        <w:t>timestamp_string = "1623897600.0"</w:t>
      </w:r>
    </w:p>
    <w:p w14:paraId="2DDF390D" w14:textId="77777777" w:rsidR="00FB49EA" w:rsidRDefault="00FB49EA" w:rsidP="00FB49EA">
      <w:r>
        <w:lastRenderedPageBreak/>
        <w:t>datetime_obj = timestamp_to_datetime(timestamp_string)</w:t>
      </w:r>
    </w:p>
    <w:p w14:paraId="09EF8291" w14:textId="679C8382" w:rsidR="00FB49EA" w:rsidRDefault="00FB49EA" w:rsidP="00FB49EA">
      <w:r>
        <w:t>print(f"Datetime Object: {datetime_obj}")</w:t>
      </w:r>
    </w:p>
    <w:p w14:paraId="2BD29136" w14:textId="77777777" w:rsidR="00FB49EA" w:rsidRDefault="00FB49EA" w:rsidP="00FB49EA"/>
    <w:p w14:paraId="190EE99F" w14:textId="77777777" w:rsidR="00FB49EA" w:rsidRDefault="00FB49EA" w:rsidP="00FB49EA"/>
    <w:p w14:paraId="6824DD15" w14:textId="77777777" w:rsidR="00FB49EA" w:rsidRDefault="00FB49EA" w:rsidP="00FB49EA"/>
    <w:p w14:paraId="3FAE78FA" w14:textId="77777777" w:rsidR="00215BE4" w:rsidRDefault="00215BE4" w:rsidP="00215BE4">
      <w:pPr>
        <w:pStyle w:val="ListParagraph"/>
        <w:numPr>
          <w:ilvl w:val="0"/>
          <w:numId w:val="1"/>
        </w:numPr>
      </w:pPr>
      <w:r>
        <w:t>Find number of times every day occurs in a Year</w:t>
      </w:r>
    </w:p>
    <w:p w14:paraId="67A7982F" w14:textId="77777777" w:rsidR="00FB49EA" w:rsidRDefault="00FB49EA" w:rsidP="00FB49EA">
      <w:r>
        <w:t>import datetime</w:t>
      </w:r>
    </w:p>
    <w:p w14:paraId="23864095" w14:textId="77777777" w:rsidR="00FB49EA" w:rsidRDefault="00FB49EA" w:rsidP="00FB49EA"/>
    <w:p w14:paraId="7068511E" w14:textId="77777777" w:rsidR="00FB49EA" w:rsidRDefault="00FB49EA" w:rsidP="00FB49EA">
      <w:r>
        <w:t>def count_days_in_year(year):</w:t>
      </w:r>
    </w:p>
    <w:p w14:paraId="6CFCE68E" w14:textId="77777777" w:rsidR="00FB49EA" w:rsidRDefault="00FB49EA" w:rsidP="00FB49EA">
      <w:r>
        <w:t xml:space="preserve">    days_count = {}</w:t>
      </w:r>
    </w:p>
    <w:p w14:paraId="3D25BCC3" w14:textId="77777777" w:rsidR="00FB49EA" w:rsidRDefault="00FB49EA" w:rsidP="00FB49EA">
      <w:r>
        <w:t xml:space="preserve">    start_date = datetime.date(year, 1, 1)</w:t>
      </w:r>
    </w:p>
    <w:p w14:paraId="6BC76352" w14:textId="77777777" w:rsidR="00FB49EA" w:rsidRDefault="00FB49EA" w:rsidP="00FB49EA">
      <w:r>
        <w:t xml:space="preserve">    end_date = datetime.date(year, 12, 31)</w:t>
      </w:r>
    </w:p>
    <w:p w14:paraId="5B3A42DD" w14:textId="77777777" w:rsidR="00FB49EA" w:rsidRDefault="00FB49EA" w:rsidP="00FB49EA">
      <w:r>
        <w:t xml:space="preserve">    delta = datetime.timedelta(days=1)</w:t>
      </w:r>
    </w:p>
    <w:p w14:paraId="6523FEB6" w14:textId="77777777" w:rsidR="00FB49EA" w:rsidRDefault="00FB49EA" w:rsidP="00FB49EA">
      <w:r>
        <w:t xml:space="preserve">    current_date = start_date</w:t>
      </w:r>
    </w:p>
    <w:p w14:paraId="30EF7192" w14:textId="77777777" w:rsidR="00FB49EA" w:rsidRDefault="00FB49EA" w:rsidP="00FB49EA">
      <w:r>
        <w:t xml:space="preserve">    while current_date &lt;= end_date:</w:t>
      </w:r>
    </w:p>
    <w:p w14:paraId="6CE4C5A1" w14:textId="77777777" w:rsidR="00FB49EA" w:rsidRDefault="00FB49EA" w:rsidP="00FB49EA">
      <w:r>
        <w:t xml:space="preserve">        day_name = current_date.strftime("%A")</w:t>
      </w:r>
    </w:p>
    <w:p w14:paraId="1F7E984B" w14:textId="77777777" w:rsidR="00FB49EA" w:rsidRDefault="00FB49EA" w:rsidP="00FB49EA">
      <w:r>
        <w:t xml:space="preserve">        if day_name not in days_count:</w:t>
      </w:r>
    </w:p>
    <w:p w14:paraId="56A530D0" w14:textId="77777777" w:rsidR="00FB49EA" w:rsidRDefault="00FB49EA" w:rsidP="00FB49EA">
      <w:r>
        <w:t xml:space="preserve">            days_count[day_name] = 1</w:t>
      </w:r>
    </w:p>
    <w:p w14:paraId="1A4E84EA" w14:textId="77777777" w:rsidR="00FB49EA" w:rsidRDefault="00FB49EA" w:rsidP="00FB49EA">
      <w:r>
        <w:t xml:space="preserve">        else:</w:t>
      </w:r>
    </w:p>
    <w:p w14:paraId="514DC752" w14:textId="77777777" w:rsidR="00FB49EA" w:rsidRDefault="00FB49EA" w:rsidP="00FB49EA">
      <w:r>
        <w:t xml:space="preserve">            days_count[day_name] += 1</w:t>
      </w:r>
    </w:p>
    <w:p w14:paraId="2FE4651D" w14:textId="77777777" w:rsidR="00FB49EA" w:rsidRDefault="00FB49EA" w:rsidP="00FB49EA">
      <w:r>
        <w:t xml:space="preserve">        current_date += delta</w:t>
      </w:r>
    </w:p>
    <w:p w14:paraId="6807D895" w14:textId="77777777" w:rsidR="00FB49EA" w:rsidRDefault="00FB49EA" w:rsidP="00FB49EA">
      <w:r>
        <w:t xml:space="preserve">    return days_count</w:t>
      </w:r>
    </w:p>
    <w:p w14:paraId="100CBE2C" w14:textId="77777777" w:rsidR="00FB49EA" w:rsidRDefault="00FB49EA" w:rsidP="00FB49EA"/>
    <w:p w14:paraId="53E862FE" w14:textId="77777777" w:rsidR="00FB49EA" w:rsidRDefault="00FB49EA" w:rsidP="00FB49EA">
      <w:r>
        <w:t># Example usage</w:t>
      </w:r>
    </w:p>
    <w:p w14:paraId="152A8F48" w14:textId="77777777" w:rsidR="00FB49EA" w:rsidRDefault="00FB49EA" w:rsidP="00FB49EA">
      <w:r>
        <w:t>year = 2023</w:t>
      </w:r>
    </w:p>
    <w:p w14:paraId="1CC76AF1" w14:textId="77777777" w:rsidR="00FB49EA" w:rsidRDefault="00FB49EA" w:rsidP="00FB49EA">
      <w:r>
        <w:t>days_count = count_days_in_year(year)</w:t>
      </w:r>
    </w:p>
    <w:p w14:paraId="295E525B" w14:textId="77777777" w:rsidR="00FB49EA" w:rsidRDefault="00FB49EA" w:rsidP="00FB49EA">
      <w:r>
        <w:t>for day, count in days_count.items():</w:t>
      </w:r>
    </w:p>
    <w:p w14:paraId="30D15F06" w14:textId="228A2662" w:rsidR="00FB49EA" w:rsidRDefault="00FB49EA" w:rsidP="00FB49EA">
      <w:r>
        <w:t xml:space="preserve">    print(f"{day}: {count} times")</w:t>
      </w:r>
    </w:p>
    <w:p w14:paraId="2601FD1F" w14:textId="77777777" w:rsidR="00FB49EA" w:rsidRDefault="00FB49EA" w:rsidP="00FB49EA"/>
    <w:p w14:paraId="195CB91D" w14:textId="77777777" w:rsidR="00FB49EA" w:rsidRDefault="00FB49EA" w:rsidP="00FB49EA"/>
    <w:p w14:paraId="60BE9B5A" w14:textId="77777777" w:rsidR="00FB49EA" w:rsidRDefault="00FB49EA" w:rsidP="00FB49EA"/>
    <w:p w14:paraId="3008E4E2" w14:textId="77777777" w:rsidR="00FB49EA" w:rsidRDefault="00FB49EA" w:rsidP="00FB49EA"/>
    <w:p w14:paraId="3FAE78FB" w14:textId="77777777" w:rsidR="00215BE4" w:rsidRDefault="00215BE4" w:rsidP="00215BE4">
      <w:pPr>
        <w:pStyle w:val="ListParagraph"/>
        <w:numPr>
          <w:ilvl w:val="0"/>
          <w:numId w:val="1"/>
        </w:numPr>
      </w:pPr>
      <w:r>
        <w:t>Python Program to Check if String Contain Only Defined Characters using Regex</w:t>
      </w:r>
    </w:p>
    <w:p w14:paraId="3FAE78FC" w14:textId="77777777" w:rsidR="00215BE4" w:rsidRDefault="00215BE4" w:rsidP="00215BE4">
      <w:pPr>
        <w:pStyle w:val="ListParagraph"/>
        <w:numPr>
          <w:ilvl w:val="0"/>
          <w:numId w:val="1"/>
        </w:numPr>
      </w:pPr>
      <w:r>
        <w:t>Python program to Count Uppercase, Lowercase, special character and numeric values using Regex</w:t>
      </w:r>
    </w:p>
    <w:p w14:paraId="3FAE78FD" w14:textId="77777777" w:rsidR="00215BE4" w:rsidRDefault="00215BE4" w:rsidP="00215BE4">
      <w:pPr>
        <w:pStyle w:val="ListParagraph"/>
        <w:numPr>
          <w:ilvl w:val="0"/>
          <w:numId w:val="1"/>
        </w:numPr>
      </w:pPr>
      <w:r>
        <w:t>Python Program to find the most occurring number in a string using Regex</w:t>
      </w:r>
    </w:p>
    <w:p w14:paraId="3FAE78FE" w14:textId="77777777" w:rsidR="00215BE4" w:rsidRDefault="00215BE4" w:rsidP="00215BE4">
      <w:pPr>
        <w:pStyle w:val="ListParagraph"/>
        <w:numPr>
          <w:ilvl w:val="0"/>
          <w:numId w:val="1"/>
        </w:numPr>
      </w:pPr>
      <w:r>
        <w:t>Python Regex to extract maximum numeric value from a string</w:t>
      </w:r>
    </w:p>
    <w:p w14:paraId="3FAE78FF" w14:textId="77777777" w:rsidR="0096584F" w:rsidRDefault="00215BE4" w:rsidP="00215BE4">
      <w:pPr>
        <w:pStyle w:val="ListParagraph"/>
        <w:numPr>
          <w:ilvl w:val="0"/>
          <w:numId w:val="1"/>
        </w:numPr>
      </w:pPr>
      <w:r>
        <w:t>Python Program to put spaces between words starting with capital letters using Regex</w:t>
      </w:r>
    </w:p>
    <w:sectPr w:rsidR="0096584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AE7902" w14:textId="77777777" w:rsidR="003E4C81" w:rsidRDefault="003E4C81" w:rsidP="009D1BA3">
      <w:pPr>
        <w:spacing w:after="0" w:line="240" w:lineRule="auto"/>
      </w:pPr>
      <w:r>
        <w:separator/>
      </w:r>
    </w:p>
  </w:endnote>
  <w:endnote w:type="continuationSeparator" w:id="0">
    <w:p w14:paraId="3FAE7903" w14:textId="77777777" w:rsidR="003E4C81" w:rsidRDefault="003E4C81" w:rsidP="009D1B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E7906" w14:textId="77777777" w:rsidR="009D1BA3" w:rsidRDefault="009D1B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E7907" w14:textId="77777777" w:rsidR="009D1BA3" w:rsidRDefault="009D1BA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E7909" w14:textId="77777777" w:rsidR="009D1BA3" w:rsidRDefault="009D1B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AE7900" w14:textId="77777777" w:rsidR="003E4C81" w:rsidRDefault="003E4C81" w:rsidP="009D1BA3">
      <w:pPr>
        <w:spacing w:after="0" w:line="240" w:lineRule="auto"/>
      </w:pPr>
      <w:r>
        <w:separator/>
      </w:r>
    </w:p>
  </w:footnote>
  <w:footnote w:type="continuationSeparator" w:id="0">
    <w:p w14:paraId="3FAE7901" w14:textId="77777777" w:rsidR="003E4C81" w:rsidRDefault="003E4C81" w:rsidP="009D1B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E7904" w14:textId="77777777" w:rsidR="009D1BA3" w:rsidRDefault="00FB49EA">
    <w:pPr>
      <w:pStyle w:val="Header"/>
    </w:pPr>
    <w:r>
      <w:rPr>
        <w:noProof/>
      </w:rPr>
      <w:pict w14:anchorId="3FAE790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734391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E7905" w14:textId="77777777" w:rsidR="009D1BA3" w:rsidRDefault="00FB49EA">
    <w:pPr>
      <w:pStyle w:val="Header"/>
    </w:pPr>
    <w:r>
      <w:rPr>
        <w:noProof/>
      </w:rPr>
      <w:pict w14:anchorId="3FAE790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734392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E7908" w14:textId="77777777" w:rsidR="009D1BA3" w:rsidRDefault="00FB49EA">
    <w:pPr>
      <w:pStyle w:val="Header"/>
    </w:pPr>
    <w:r>
      <w:rPr>
        <w:noProof/>
      </w:rPr>
      <w:pict w14:anchorId="3FAE790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734390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A3784E"/>
    <w:multiLevelType w:val="hybridMultilevel"/>
    <w:tmpl w:val="46EA048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64744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IwNDExNzM3tTBS0lEKTi0uzszPAykwrAUA4VBHiCwAAAA="/>
  </w:docVars>
  <w:rsids>
    <w:rsidRoot w:val="0096584F"/>
    <w:rsid w:val="00215BE4"/>
    <w:rsid w:val="003E4C81"/>
    <w:rsid w:val="006A1664"/>
    <w:rsid w:val="0096584F"/>
    <w:rsid w:val="009D1BA3"/>
    <w:rsid w:val="00FB4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FAE78F6"/>
  <w15:chartTrackingRefBased/>
  <w15:docId w15:val="{2BD4ADD7-6C7A-463A-BA2A-F5CFAA4EF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5BE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D1B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1BA3"/>
  </w:style>
  <w:style w:type="paragraph" w:styleId="Footer">
    <w:name w:val="footer"/>
    <w:basedOn w:val="Normal"/>
    <w:link w:val="FooterChar"/>
    <w:uiPriority w:val="99"/>
    <w:unhideWhenUsed/>
    <w:rsid w:val="009D1B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B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421</Words>
  <Characters>2403</Characters>
  <Application>Microsoft Office Word</Application>
  <DocSecurity>0</DocSecurity>
  <Lines>20</Lines>
  <Paragraphs>5</Paragraphs>
  <ScaleCrop>false</ScaleCrop>
  <Company/>
  <LinksUpToDate>false</LinksUpToDate>
  <CharactersWithSpaces>2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kilesh Vishnu</cp:lastModifiedBy>
  <cp:revision>6</cp:revision>
  <dcterms:created xsi:type="dcterms:W3CDTF">2021-03-26T05:59:00Z</dcterms:created>
  <dcterms:modified xsi:type="dcterms:W3CDTF">2023-06-20T04:07:00Z</dcterms:modified>
</cp:coreProperties>
</file>